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50BBB" w14:textId="77777777" w:rsidR="004819EA" w:rsidRPr="004819EA" w:rsidRDefault="004819EA" w:rsidP="004819EA">
      <w:pPr>
        <w:spacing w:before="40" w:after="0" w:line="240" w:lineRule="auto"/>
        <w:ind w:left="720"/>
        <w:rPr>
          <w:rFonts w:ascii="Calibri Light" w:eastAsia="Times New Roman" w:hAnsi="Calibri Light" w:cs="Calibri Light"/>
          <w:color w:val="22416D"/>
          <w:kern w:val="0"/>
          <w:sz w:val="56"/>
          <w:szCs w:val="56"/>
          <w:lang w:eastAsia="en-CA"/>
          <w14:ligatures w14:val="none"/>
        </w:rPr>
      </w:pPr>
      <w:r w:rsidRPr="004819EA">
        <w:rPr>
          <w:rFonts w:ascii="Calibri Light" w:eastAsia="Times New Roman" w:hAnsi="Calibri Light" w:cs="Calibri Light"/>
          <w:color w:val="22416D"/>
          <w:kern w:val="0"/>
          <w:sz w:val="56"/>
          <w:szCs w:val="56"/>
          <w:lang w:eastAsia="en-CA"/>
          <w14:ligatures w14:val="none"/>
        </w:rPr>
        <w:t>COVER LETTER</w:t>
      </w:r>
    </w:p>
    <w:p w14:paraId="16FFDCC1" w14:textId="11080287" w:rsidR="004819EA" w:rsidRPr="004819EA" w:rsidRDefault="005135E8" w:rsidP="005135E8">
      <w:pPr>
        <w:spacing w:after="0" w:line="240" w:lineRule="auto"/>
        <w:ind w:firstLine="720"/>
        <w:textAlignment w:val="center"/>
        <w:rPr>
          <w:rFonts w:ascii="Calibri" w:eastAsia="Times New Roman" w:hAnsi="Calibri" w:cs="Calibri"/>
          <w:kern w:val="0"/>
          <w:lang w:eastAsia="en-CA"/>
          <w14:ligatures w14:val="none"/>
        </w:rPr>
      </w:pPr>
      <w:r>
        <w:rPr>
          <w:rFonts w:ascii="Calibri" w:eastAsia="Times New Roman" w:hAnsi="Calibri" w:cs="Calibri"/>
          <w:color w:val="2F5597"/>
          <w:kern w:val="0"/>
          <w:sz w:val="28"/>
          <w:szCs w:val="28"/>
          <w:lang w:eastAsia="en-CA"/>
          <w14:ligatures w14:val="none"/>
        </w:rPr>
        <w:t xml:space="preserve"> </w:t>
      </w:r>
      <w:proofErr w:type="spellStart"/>
      <w:r w:rsidR="004819EA" w:rsidRPr="004819EA">
        <w:rPr>
          <w:rFonts w:ascii="Calibri" w:eastAsia="Times New Roman" w:hAnsi="Calibri" w:cs="Calibri"/>
          <w:color w:val="2F5597"/>
          <w:kern w:val="0"/>
          <w:sz w:val="28"/>
          <w:szCs w:val="28"/>
          <w:lang w:eastAsia="en-CA"/>
          <w14:ligatures w14:val="none"/>
        </w:rPr>
        <w:t>ZETY</w:t>
      </w:r>
      <w:proofErr w:type="spellEnd"/>
    </w:p>
    <w:p w14:paraId="43A7E8F2" w14:textId="77777777" w:rsidR="00120879" w:rsidRPr="00120879" w:rsidRDefault="00120879" w:rsidP="00120879">
      <w:pPr>
        <w:spacing w:after="0" w:line="240" w:lineRule="auto"/>
        <w:ind w:left="1440"/>
        <w:textAlignment w:val="center"/>
        <w:rPr>
          <w:rFonts w:ascii="Calibri" w:eastAsia="Times New Roman" w:hAnsi="Calibri" w:cs="Calibri"/>
          <w:kern w:val="0"/>
          <w:lang w:eastAsia="en-CA"/>
          <w14:ligatures w14:val="none"/>
        </w:rPr>
      </w:pPr>
    </w:p>
    <w:p w14:paraId="335718F9" w14:textId="766AF759" w:rsidR="00120879" w:rsidRPr="005135E8" w:rsidRDefault="00120879" w:rsidP="00120879">
      <w:pPr>
        <w:numPr>
          <w:ilvl w:val="3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CA"/>
          <w14:ligatures w14:val="none"/>
        </w:rPr>
      </w:pPr>
      <w:r w:rsidRPr="005135E8">
        <w:rPr>
          <w:rFonts w:ascii="Calibri" w:eastAsia="Times New Roman" w:hAnsi="Calibri" w:cs="Calibri"/>
          <w:kern w:val="0"/>
          <w:lang w:eastAsia="en-CA"/>
          <w14:ligatures w14:val="none"/>
        </w:rPr>
        <w:t>Bank or Start with Resume</w:t>
      </w:r>
    </w:p>
    <w:p w14:paraId="34C42CD0" w14:textId="4975AD01" w:rsidR="00120879" w:rsidRPr="005135E8" w:rsidRDefault="00120879" w:rsidP="00120879">
      <w:pPr>
        <w:numPr>
          <w:ilvl w:val="3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CA"/>
          <w14:ligatures w14:val="none"/>
        </w:rPr>
      </w:pPr>
      <w:r w:rsidRPr="005135E8">
        <w:rPr>
          <w:rFonts w:ascii="Calibri" w:eastAsia="Times New Roman" w:hAnsi="Calibri" w:cs="Calibri"/>
          <w:kern w:val="0"/>
          <w:lang w:eastAsia="en-CA"/>
          <w14:ligatures w14:val="none"/>
        </w:rPr>
        <w:t xml:space="preserve">Specific Job in Mind </w:t>
      </w:r>
    </w:p>
    <w:p w14:paraId="26ED8553" w14:textId="2243634B" w:rsidR="00120879" w:rsidRPr="005135E8" w:rsidRDefault="00120879" w:rsidP="00120879">
      <w:pPr>
        <w:spacing w:after="0" w:line="240" w:lineRule="auto"/>
        <w:ind w:left="1440" w:firstLine="720"/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</w:pPr>
      <w:r w:rsidRPr="005135E8"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  <w:t>Position &amp; Company</w:t>
      </w:r>
      <w:r w:rsidRPr="005135E8"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  <w:tab/>
      </w:r>
    </w:p>
    <w:p w14:paraId="72A9E11F" w14:textId="3E19CC8C" w:rsidR="004819EA" w:rsidRPr="005135E8" w:rsidRDefault="004819EA" w:rsidP="00120879">
      <w:pPr>
        <w:numPr>
          <w:ilvl w:val="3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</w:pPr>
      <w:r w:rsidRPr="005135E8"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  <w:t>Amount of Work experience (years, months)</w:t>
      </w:r>
    </w:p>
    <w:p w14:paraId="7FD1D176" w14:textId="05D7A76F" w:rsidR="00120879" w:rsidRPr="005135E8" w:rsidRDefault="00120879" w:rsidP="00120879">
      <w:pPr>
        <w:numPr>
          <w:ilvl w:val="3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</w:pPr>
      <w:r w:rsidRPr="005135E8"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  <w:t>Top three Strengths</w:t>
      </w:r>
    </w:p>
    <w:p w14:paraId="324C55F7" w14:textId="79A8A002" w:rsidR="00120879" w:rsidRPr="005135E8" w:rsidRDefault="00120879" w:rsidP="00120879">
      <w:pPr>
        <w:numPr>
          <w:ilvl w:val="3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</w:pPr>
      <w:r w:rsidRPr="005135E8"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  <w:t>Top three skills for position</w:t>
      </w:r>
    </w:p>
    <w:p w14:paraId="4A37AAA0" w14:textId="16D852F5" w:rsidR="00120879" w:rsidRPr="005135E8" w:rsidRDefault="00120879" w:rsidP="00120879">
      <w:pPr>
        <w:numPr>
          <w:ilvl w:val="3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</w:pPr>
      <w:r w:rsidRPr="005135E8"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  <w:t>Job Experience (years)</w:t>
      </w:r>
    </w:p>
    <w:p w14:paraId="2FC0AA32" w14:textId="5A66F5B6" w:rsidR="00120879" w:rsidRPr="005135E8" w:rsidRDefault="00120879" w:rsidP="00120879">
      <w:pPr>
        <w:numPr>
          <w:ilvl w:val="3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</w:pPr>
      <w:r w:rsidRPr="005135E8"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  <w:t>Last Job’s title</w:t>
      </w:r>
    </w:p>
    <w:p w14:paraId="38B3EA8B" w14:textId="4E19D289" w:rsidR="00120879" w:rsidRPr="005135E8" w:rsidRDefault="005135E8" w:rsidP="00120879">
      <w:pPr>
        <w:numPr>
          <w:ilvl w:val="3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</w:pPr>
      <w:r w:rsidRPr="005135E8"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  <w:t xml:space="preserve">Out of work </w:t>
      </w:r>
    </w:p>
    <w:p w14:paraId="7CBABD2A" w14:textId="466D9D64" w:rsidR="005135E8" w:rsidRPr="005135E8" w:rsidRDefault="005135E8" w:rsidP="00120879">
      <w:pPr>
        <w:numPr>
          <w:ilvl w:val="3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</w:pPr>
      <w:r w:rsidRPr="005135E8"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  <w:t>Working Style</w:t>
      </w:r>
    </w:p>
    <w:p w14:paraId="6F976131" w14:textId="0E8EFDE3" w:rsidR="005135E8" w:rsidRPr="005135E8" w:rsidRDefault="005135E8" w:rsidP="00120879">
      <w:pPr>
        <w:numPr>
          <w:ilvl w:val="3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</w:pPr>
      <w:r w:rsidRPr="005135E8"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  <w:t xml:space="preserve"> Check Answers</w:t>
      </w:r>
    </w:p>
    <w:p w14:paraId="2D162714" w14:textId="2F7A97C2" w:rsidR="005135E8" w:rsidRPr="005135E8" w:rsidRDefault="005135E8" w:rsidP="00120879">
      <w:pPr>
        <w:numPr>
          <w:ilvl w:val="3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</w:pPr>
      <w:r w:rsidRPr="005135E8"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  <w:t xml:space="preserve"> Letter (Editable)</w:t>
      </w:r>
    </w:p>
    <w:p w14:paraId="181A2852" w14:textId="3DBC16DA" w:rsidR="005135E8" w:rsidRPr="005135E8" w:rsidRDefault="005135E8" w:rsidP="005135E8">
      <w:pPr>
        <w:numPr>
          <w:ilvl w:val="4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</w:pPr>
      <w:r w:rsidRPr="005135E8"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  <w:t>NAME OF SAVED LETTER</w:t>
      </w:r>
    </w:p>
    <w:p w14:paraId="229051B0" w14:textId="4AD63E20" w:rsidR="005135E8" w:rsidRPr="005135E8" w:rsidRDefault="005135E8" w:rsidP="005135E8">
      <w:pPr>
        <w:numPr>
          <w:ilvl w:val="4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</w:pPr>
      <w:r w:rsidRPr="005135E8"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  <w:t>Name &amp; Contact</w:t>
      </w:r>
    </w:p>
    <w:p w14:paraId="3AA71433" w14:textId="3118CACF" w:rsidR="005135E8" w:rsidRPr="005135E8" w:rsidRDefault="005135E8" w:rsidP="005135E8">
      <w:pPr>
        <w:numPr>
          <w:ilvl w:val="4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</w:pPr>
      <w:r w:rsidRPr="005135E8"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  <w:t>Date</w:t>
      </w:r>
    </w:p>
    <w:p w14:paraId="0D26C901" w14:textId="5A1B4801" w:rsidR="005135E8" w:rsidRPr="005135E8" w:rsidRDefault="00A46887" w:rsidP="005135E8">
      <w:pPr>
        <w:numPr>
          <w:ilvl w:val="4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</w:pPr>
      <w:r w:rsidRPr="005135E8"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  <w:t>Recipient</w:t>
      </w:r>
    </w:p>
    <w:p w14:paraId="2B965844" w14:textId="1DB270DF" w:rsidR="005135E8" w:rsidRPr="005135E8" w:rsidRDefault="005135E8" w:rsidP="005135E8">
      <w:pPr>
        <w:numPr>
          <w:ilvl w:val="4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</w:pPr>
      <w:r w:rsidRPr="005135E8"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  <w:t>Subject</w:t>
      </w:r>
    </w:p>
    <w:p w14:paraId="741540F0" w14:textId="24824048" w:rsidR="005135E8" w:rsidRPr="005135E8" w:rsidRDefault="005135E8" w:rsidP="005135E8">
      <w:pPr>
        <w:numPr>
          <w:ilvl w:val="4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</w:pPr>
      <w:r w:rsidRPr="005135E8"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  <w:t>Greeting</w:t>
      </w:r>
    </w:p>
    <w:p w14:paraId="06F890E7" w14:textId="472E3B4A" w:rsidR="005135E8" w:rsidRPr="005135E8" w:rsidRDefault="005135E8" w:rsidP="005135E8">
      <w:pPr>
        <w:numPr>
          <w:ilvl w:val="4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</w:pPr>
      <w:r w:rsidRPr="005135E8"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  <w:t>Opening</w:t>
      </w:r>
    </w:p>
    <w:p w14:paraId="0CB77277" w14:textId="58A4FBB6" w:rsidR="005135E8" w:rsidRPr="005135E8" w:rsidRDefault="005135E8" w:rsidP="005135E8">
      <w:pPr>
        <w:numPr>
          <w:ilvl w:val="4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</w:pPr>
      <w:r w:rsidRPr="005135E8"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  <w:t>Letter Body</w:t>
      </w:r>
    </w:p>
    <w:p w14:paraId="1DBD4A8F" w14:textId="7A87641E" w:rsidR="005135E8" w:rsidRPr="005135E8" w:rsidRDefault="005135E8" w:rsidP="005135E8">
      <w:pPr>
        <w:numPr>
          <w:ilvl w:val="4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</w:pPr>
      <w:r w:rsidRPr="005135E8"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  <w:t>Gaps</w:t>
      </w:r>
    </w:p>
    <w:p w14:paraId="4C3F7706" w14:textId="27FBACE8" w:rsidR="005135E8" w:rsidRPr="005135E8" w:rsidRDefault="005135E8" w:rsidP="005135E8">
      <w:pPr>
        <w:numPr>
          <w:ilvl w:val="4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</w:pPr>
      <w:r w:rsidRPr="005135E8"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  <w:t xml:space="preserve">Call to Action </w:t>
      </w:r>
    </w:p>
    <w:p w14:paraId="11A77D1D" w14:textId="63BEE027" w:rsidR="005135E8" w:rsidRPr="005135E8" w:rsidRDefault="005135E8" w:rsidP="005135E8">
      <w:pPr>
        <w:numPr>
          <w:ilvl w:val="4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</w:pPr>
      <w:r w:rsidRPr="005135E8"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  <w:t>Closing</w:t>
      </w:r>
    </w:p>
    <w:p w14:paraId="16504812" w14:textId="6092248B" w:rsidR="005135E8" w:rsidRPr="005135E8" w:rsidRDefault="005135E8" w:rsidP="005135E8">
      <w:pPr>
        <w:numPr>
          <w:ilvl w:val="4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</w:pPr>
      <w:r w:rsidRPr="005135E8"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  <w:t>Other sections</w:t>
      </w:r>
    </w:p>
    <w:p w14:paraId="0A090895" w14:textId="3733219F" w:rsidR="005135E8" w:rsidRPr="005135E8" w:rsidRDefault="005135E8" w:rsidP="005135E8">
      <w:pPr>
        <w:numPr>
          <w:ilvl w:val="5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</w:pPr>
      <w:r w:rsidRPr="005135E8"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  <w:t>Availability</w:t>
      </w:r>
    </w:p>
    <w:p w14:paraId="153A1029" w14:textId="02A62B60" w:rsidR="005135E8" w:rsidRPr="005135E8" w:rsidRDefault="005135E8" w:rsidP="005135E8">
      <w:pPr>
        <w:numPr>
          <w:ilvl w:val="5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</w:pPr>
      <w:r w:rsidRPr="005135E8"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  <w:t>Confidentiality</w:t>
      </w:r>
    </w:p>
    <w:p w14:paraId="21FA0978" w14:textId="60C39D02" w:rsidR="005135E8" w:rsidRPr="005135E8" w:rsidRDefault="005135E8" w:rsidP="005135E8">
      <w:pPr>
        <w:numPr>
          <w:ilvl w:val="5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</w:pPr>
      <w:r w:rsidRPr="005135E8"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  <w:t>Relocation</w:t>
      </w:r>
    </w:p>
    <w:p w14:paraId="6B658FD4" w14:textId="5E76A802" w:rsidR="005135E8" w:rsidRDefault="005135E8" w:rsidP="005135E8">
      <w:pPr>
        <w:numPr>
          <w:ilvl w:val="5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</w:pPr>
      <w:r w:rsidRPr="005135E8"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  <w:t>Salary requirements</w:t>
      </w:r>
    </w:p>
    <w:p w14:paraId="2114BDA5" w14:textId="77777777" w:rsidR="005135E8" w:rsidRDefault="005135E8" w:rsidP="005135E8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</w:pPr>
    </w:p>
    <w:p w14:paraId="6008EDCD" w14:textId="4D2A9AED" w:rsidR="005135E8" w:rsidRPr="005135E8" w:rsidRDefault="005135E8" w:rsidP="00A46887">
      <w:p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</w:pPr>
    </w:p>
    <w:p w14:paraId="3AE730AB" w14:textId="77777777" w:rsidR="005135E8" w:rsidRDefault="005135E8" w:rsidP="005135E8">
      <w:pPr>
        <w:spacing w:after="0" w:line="240" w:lineRule="auto"/>
        <w:ind w:left="2160"/>
        <w:textAlignment w:val="center"/>
        <w:rPr>
          <w:rFonts w:ascii="Calibri" w:eastAsia="Times New Roman" w:hAnsi="Calibri" w:cs="Calibri"/>
          <w:b/>
          <w:bCs/>
          <w:kern w:val="0"/>
          <w:sz w:val="20"/>
          <w:szCs w:val="20"/>
          <w:lang w:eastAsia="en-CA"/>
          <w14:ligatures w14:val="none"/>
        </w:rPr>
      </w:pPr>
    </w:p>
    <w:p w14:paraId="257E955B" w14:textId="6EE2B185" w:rsidR="00120879" w:rsidRPr="00120879" w:rsidRDefault="00120879" w:rsidP="00120879">
      <w:p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sz w:val="20"/>
          <w:szCs w:val="20"/>
          <w:lang w:eastAsia="en-CA"/>
          <w14:ligatures w14:val="none"/>
        </w:rPr>
      </w:pPr>
    </w:p>
    <w:p w14:paraId="0FA53F83" w14:textId="77777777" w:rsidR="004819EA" w:rsidRPr="004819EA" w:rsidRDefault="004819EA" w:rsidP="004819EA">
      <w:pPr>
        <w:spacing w:line="240" w:lineRule="auto"/>
        <w:ind w:left="720"/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</w:pPr>
      <w:r w:rsidRPr="004819EA"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  <w:t> </w:t>
      </w:r>
    </w:p>
    <w:p w14:paraId="51824FBE" w14:textId="77777777" w:rsidR="004819EA" w:rsidRPr="004819EA" w:rsidRDefault="004819EA" w:rsidP="004819EA">
      <w:pPr>
        <w:spacing w:after="0" w:line="240" w:lineRule="auto"/>
        <w:ind w:left="720"/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</w:pPr>
      <w:r w:rsidRPr="004819EA"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  <w:t> </w:t>
      </w:r>
    </w:p>
    <w:p w14:paraId="0F3A0CFC" w14:textId="13CF0F65" w:rsidR="004819EA" w:rsidRDefault="004819EA" w:rsidP="004819EA">
      <w:pPr>
        <w:spacing w:line="240" w:lineRule="auto"/>
        <w:ind w:left="720"/>
        <w:rPr>
          <w:rFonts w:ascii="Calibri" w:eastAsia="Times New Roman" w:hAnsi="Calibri" w:cs="Calibri"/>
          <w:b/>
          <w:bCs/>
          <w:kern w:val="0"/>
          <w:sz w:val="20"/>
          <w:szCs w:val="20"/>
          <w:lang w:eastAsia="en-CA"/>
          <w14:ligatures w14:val="none"/>
        </w:rPr>
      </w:pPr>
      <w:r w:rsidRPr="004819EA">
        <w:rPr>
          <w:rFonts w:ascii="Calibri" w:eastAsia="Times New Roman" w:hAnsi="Calibri" w:cs="Calibri"/>
          <w:b/>
          <w:bCs/>
          <w:kern w:val="0"/>
          <w:sz w:val="20"/>
          <w:szCs w:val="20"/>
          <w:lang w:eastAsia="en-CA"/>
          <w14:ligatures w14:val="none"/>
        </w:rPr>
        <w:t> </w:t>
      </w:r>
    </w:p>
    <w:p w14:paraId="098E4769" w14:textId="77777777" w:rsidR="004819EA" w:rsidRDefault="004819EA">
      <w:pPr>
        <w:rPr>
          <w:rFonts w:ascii="Calibri" w:eastAsia="Times New Roman" w:hAnsi="Calibri" w:cs="Calibri"/>
          <w:b/>
          <w:bCs/>
          <w:kern w:val="0"/>
          <w:sz w:val="20"/>
          <w:szCs w:val="20"/>
          <w:lang w:eastAsia="en-CA"/>
          <w14:ligatures w14:val="none"/>
        </w:rPr>
      </w:pPr>
      <w:r>
        <w:rPr>
          <w:rFonts w:ascii="Calibri" w:eastAsia="Times New Roman" w:hAnsi="Calibri" w:cs="Calibri"/>
          <w:b/>
          <w:bCs/>
          <w:kern w:val="0"/>
          <w:sz w:val="20"/>
          <w:szCs w:val="20"/>
          <w:lang w:eastAsia="en-CA"/>
          <w14:ligatures w14:val="none"/>
        </w:rPr>
        <w:br w:type="page"/>
      </w:r>
    </w:p>
    <w:p w14:paraId="2AE0F977" w14:textId="77777777" w:rsidR="004819EA" w:rsidRPr="004819EA" w:rsidRDefault="004819EA" w:rsidP="004819EA">
      <w:pPr>
        <w:spacing w:line="240" w:lineRule="auto"/>
        <w:ind w:left="720"/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</w:pPr>
    </w:p>
    <w:p w14:paraId="4110D4AC" w14:textId="77777777" w:rsidR="004819EA" w:rsidRPr="004819EA" w:rsidRDefault="004819EA" w:rsidP="004819EA">
      <w:pPr>
        <w:spacing w:line="240" w:lineRule="auto"/>
        <w:ind w:left="720"/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</w:pPr>
      <w:r w:rsidRPr="004819EA">
        <w:rPr>
          <w:rFonts w:ascii="Calibri" w:eastAsia="Times New Roman" w:hAnsi="Calibri" w:cs="Calibri"/>
          <w:b/>
          <w:bCs/>
          <w:kern w:val="0"/>
          <w:sz w:val="20"/>
          <w:szCs w:val="20"/>
          <w:lang w:eastAsia="en-CA"/>
          <w14:ligatures w14:val="none"/>
        </w:rPr>
        <w:t>Single Question Screens – Yes/No Buttons &amp; Text Boxes</w:t>
      </w:r>
    </w:p>
    <w:tbl>
      <w:tblPr>
        <w:tblW w:w="0" w:type="auto"/>
        <w:tblInd w:w="72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4740"/>
        <w:gridCol w:w="4620"/>
      </w:tblGrid>
      <w:tr w:rsidR="004819EA" w:rsidRPr="004819EA" w14:paraId="78D2306E" w14:textId="77777777" w:rsidTr="004819EA">
        <w:tc>
          <w:tcPr>
            <w:tcW w:w="47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DBB9C02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lang w:eastAsia="en-CA"/>
                <w14:ligatures w14:val="none"/>
              </w:rPr>
              <w:t> </w:t>
            </w:r>
          </w:p>
          <w:p w14:paraId="615CC42D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3EDEEF2E" w14:textId="1EC78132" w:rsidR="004819EA" w:rsidRPr="004819EA" w:rsidRDefault="004819EA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4819EA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74E59C61" wp14:editId="7DB8349E">
                  <wp:extent cx="2857500" cy="4368800"/>
                  <wp:effectExtent l="0" t="0" r="0" b="0"/>
                  <wp:docPr id="605175589" name="Picture 56" descr="A screenshot of a websi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5175589" name="Picture 56" descr="A screenshot of a websit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436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98A82B8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</w:tc>
        <w:tc>
          <w:tcPr>
            <w:tcW w:w="457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1C57981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lang w:eastAsia="en-CA"/>
                <w14:ligatures w14:val="none"/>
              </w:rPr>
              <w:t> </w:t>
            </w:r>
          </w:p>
          <w:p w14:paraId="2FD3073B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lang w:eastAsia="en-CA"/>
                <w14:ligatures w14:val="none"/>
              </w:rPr>
              <w:t> </w:t>
            </w:r>
          </w:p>
          <w:p w14:paraId="4DC93335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3ABE4AC0" w14:textId="309175C8" w:rsidR="004819EA" w:rsidRPr="004819EA" w:rsidRDefault="004819EA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4819EA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27AD300C" wp14:editId="690CF149">
                  <wp:extent cx="2857500" cy="3759200"/>
                  <wp:effectExtent l="0" t="0" r="0" b="0"/>
                  <wp:docPr id="165865013" name="Picture 55" descr="A screenshot of a web pag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865013" name="Picture 55" descr="A screenshot of a web pag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375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1468111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</w:tc>
      </w:tr>
      <w:tr w:rsidR="004819EA" w:rsidRPr="004819EA" w14:paraId="65F0B192" w14:textId="77777777" w:rsidTr="004819EA">
        <w:tc>
          <w:tcPr>
            <w:tcW w:w="47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298E233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lang w:eastAsia="en-CA"/>
                <w14:ligatures w14:val="none"/>
              </w:rPr>
              <w:t> </w:t>
            </w:r>
          </w:p>
          <w:p w14:paraId="2E2A8A48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3107B823" w14:textId="5135E8EE" w:rsidR="004819EA" w:rsidRPr="004819EA" w:rsidRDefault="004819EA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4819EA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3A190B1C" wp14:editId="419D78F3">
                  <wp:extent cx="2857500" cy="1778000"/>
                  <wp:effectExtent l="0" t="0" r="0" b="0"/>
                  <wp:docPr id="1573227506" name="Picture 54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3227506" name="Picture 54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7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02FD13D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</w:tc>
        <w:tc>
          <w:tcPr>
            <w:tcW w:w="457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57ABF52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lang w:eastAsia="en-CA"/>
                <w14:ligatures w14:val="none"/>
              </w:rPr>
              <w:t> </w:t>
            </w:r>
          </w:p>
          <w:p w14:paraId="210A5C12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257AE99F" w14:textId="26D3A4B4" w:rsidR="004819EA" w:rsidRPr="004819EA" w:rsidRDefault="004819EA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4819EA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6DCC0756" wp14:editId="4783D01C">
                  <wp:extent cx="2857500" cy="1676400"/>
                  <wp:effectExtent l="0" t="0" r="0" b="0"/>
                  <wp:docPr id="1371411142" name="Picture 53" descr="A white and black text box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1411142" name="Picture 53" descr="A white and black text box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676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7612C62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</w:tc>
      </w:tr>
    </w:tbl>
    <w:p w14:paraId="5DD9258C" w14:textId="77777777" w:rsidR="004819EA" w:rsidRPr="004819EA" w:rsidRDefault="004819EA" w:rsidP="004819EA">
      <w:pPr>
        <w:spacing w:line="240" w:lineRule="auto"/>
        <w:ind w:left="720"/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</w:pPr>
      <w:r w:rsidRPr="004819EA">
        <w:rPr>
          <w:rFonts w:ascii="Calibri" w:eastAsia="Times New Roman" w:hAnsi="Calibri" w:cs="Calibri"/>
          <w:b/>
          <w:bCs/>
          <w:kern w:val="0"/>
          <w:sz w:val="20"/>
          <w:szCs w:val="20"/>
          <w:lang w:eastAsia="en-CA"/>
          <w14:ligatures w14:val="none"/>
        </w:rPr>
        <w:t> </w:t>
      </w:r>
    </w:p>
    <w:p w14:paraId="6E826132" w14:textId="77777777" w:rsidR="004819EA" w:rsidRPr="004819EA" w:rsidRDefault="004819EA" w:rsidP="004819EA">
      <w:pPr>
        <w:spacing w:after="0" w:line="240" w:lineRule="auto"/>
        <w:ind w:left="720"/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</w:pPr>
      <w:r w:rsidRPr="004819EA"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  <w:t> </w:t>
      </w:r>
    </w:p>
    <w:p w14:paraId="1AD7A63D" w14:textId="31674392" w:rsidR="004819EA" w:rsidRDefault="004819EA" w:rsidP="004819EA">
      <w:pPr>
        <w:spacing w:line="240" w:lineRule="auto"/>
        <w:ind w:left="720"/>
        <w:rPr>
          <w:rFonts w:ascii="Calibri" w:eastAsia="Times New Roman" w:hAnsi="Calibri" w:cs="Calibri"/>
          <w:kern w:val="0"/>
          <w:lang w:eastAsia="en-CA"/>
          <w14:ligatures w14:val="none"/>
        </w:rPr>
      </w:pPr>
      <w:r w:rsidRPr="004819EA">
        <w:rPr>
          <w:rFonts w:ascii="Calibri" w:eastAsia="Times New Roman" w:hAnsi="Calibri" w:cs="Calibri"/>
          <w:kern w:val="0"/>
          <w:lang w:eastAsia="en-CA"/>
          <w14:ligatures w14:val="none"/>
        </w:rPr>
        <w:t> </w:t>
      </w:r>
    </w:p>
    <w:p w14:paraId="6197F8ED" w14:textId="77777777" w:rsidR="004819EA" w:rsidRDefault="004819EA">
      <w:pPr>
        <w:rPr>
          <w:rFonts w:ascii="Calibri" w:eastAsia="Times New Roman" w:hAnsi="Calibri" w:cs="Calibri"/>
          <w:kern w:val="0"/>
          <w:lang w:eastAsia="en-CA"/>
          <w14:ligatures w14:val="none"/>
        </w:rPr>
      </w:pPr>
      <w:r>
        <w:rPr>
          <w:rFonts w:ascii="Calibri" w:eastAsia="Times New Roman" w:hAnsi="Calibri" w:cs="Calibri"/>
          <w:kern w:val="0"/>
          <w:lang w:eastAsia="en-CA"/>
          <w14:ligatures w14:val="none"/>
        </w:rPr>
        <w:br w:type="page"/>
      </w:r>
    </w:p>
    <w:p w14:paraId="3B75CDDC" w14:textId="1BB51FE4" w:rsidR="004819EA" w:rsidRPr="004819EA" w:rsidRDefault="004819EA" w:rsidP="004819EA">
      <w:pPr>
        <w:spacing w:line="240" w:lineRule="auto"/>
        <w:ind w:left="720"/>
        <w:rPr>
          <w:rFonts w:ascii="Calibri" w:eastAsia="Times New Roman" w:hAnsi="Calibri" w:cs="Calibri"/>
          <w:kern w:val="0"/>
          <w:lang w:eastAsia="en-CA"/>
          <w14:ligatures w14:val="none"/>
        </w:rPr>
      </w:pPr>
      <w:r>
        <w:rPr>
          <w:rFonts w:ascii="Calibri" w:eastAsia="Times New Roman" w:hAnsi="Calibri" w:cs="Calibri"/>
          <w:kern w:val="0"/>
          <w:lang w:eastAsia="en-CA"/>
          <w14:ligatures w14:val="none"/>
        </w:rPr>
        <w:t>Overview &amp; Pick Template</w:t>
      </w:r>
    </w:p>
    <w:tbl>
      <w:tblPr>
        <w:tblW w:w="0" w:type="auto"/>
        <w:tblInd w:w="72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4740"/>
        <w:gridCol w:w="4620"/>
      </w:tblGrid>
      <w:tr w:rsidR="004819EA" w:rsidRPr="004819EA" w14:paraId="3E7DDE5E" w14:textId="77777777" w:rsidTr="004819EA">
        <w:tc>
          <w:tcPr>
            <w:tcW w:w="47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E113B5D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lang w:eastAsia="en-CA"/>
                <w14:ligatures w14:val="none"/>
              </w:rPr>
              <w:t> </w:t>
            </w:r>
          </w:p>
          <w:p w14:paraId="561F4A62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09756526" w14:textId="085D7155" w:rsidR="004819EA" w:rsidRPr="004819EA" w:rsidRDefault="004819EA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4819EA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47426A19" wp14:editId="77836F9A">
                  <wp:extent cx="2724150" cy="2667000"/>
                  <wp:effectExtent l="0" t="0" r="0" b="0"/>
                  <wp:docPr id="206122378" name="Picture 52" descr="A screenshot of a web pag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122378" name="Picture 52" descr="A screenshot of a web pag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4150" cy="2667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7B62A95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</w:tc>
        <w:tc>
          <w:tcPr>
            <w:tcW w:w="457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28C96C8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lang w:eastAsia="en-CA"/>
                <w14:ligatures w14:val="none"/>
              </w:rPr>
              <w:t> </w:t>
            </w:r>
          </w:p>
          <w:p w14:paraId="06814BDB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2947B1D4" w14:textId="532DCBA0" w:rsidR="004819EA" w:rsidRPr="004819EA" w:rsidRDefault="004819EA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4819EA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59ED24A9" wp14:editId="3B6CACCB">
                  <wp:extent cx="2857500" cy="1708150"/>
                  <wp:effectExtent l="0" t="0" r="0" b="6350"/>
                  <wp:docPr id="1721602548" name="Picture 51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1602548" name="Picture 51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08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19EA" w:rsidRPr="004819EA" w14:paraId="25749074" w14:textId="77777777" w:rsidTr="004819EA">
        <w:tc>
          <w:tcPr>
            <w:tcW w:w="47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DC89981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13B5F682" w14:textId="616A8922" w:rsidR="004819EA" w:rsidRPr="004819EA" w:rsidRDefault="004819EA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4819EA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79A45097" wp14:editId="7D3E7DBC">
                  <wp:extent cx="2857500" cy="1270000"/>
                  <wp:effectExtent l="0" t="0" r="0" b="6350"/>
                  <wp:docPr id="702609218" name="Picture 50" descr="A screenshot of a computer scree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2609218" name="Picture 50" descr="A screenshot of a computer scree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27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6BE8A74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lang w:eastAsia="en-CA"/>
                <w14:ligatures w14:val="none"/>
              </w:rPr>
              <w:t> </w:t>
            </w:r>
          </w:p>
          <w:p w14:paraId="16D26AF2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lang w:eastAsia="en-CA"/>
                <w14:ligatures w14:val="none"/>
              </w:rPr>
              <w:t> </w:t>
            </w:r>
          </w:p>
        </w:tc>
        <w:tc>
          <w:tcPr>
            <w:tcW w:w="457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15D817C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1B3D3509" w14:textId="5C8B9DBD" w:rsidR="004819EA" w:rsidRPr="004819EA" w:rsidRDefault="004819EA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4819EA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2FB4B1F5" wp14:editId="5DD8ADAD">
                  <wp:extent cx="2857500" cy="1219200"/>
                  <wp:effectExtent l="0" t="0" r="0" b="0"/>
                  <wp:docPr id="378031110" name="Picture 49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8031110" name="Picture 49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21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285C95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lang w:eastAsia="en-CA"/>
                <w14:ligatures w14:val="none"/>
              </w:rPr>
              <w:t> </w:t>
            </w:r>
          </w:p>
        </w:tc>
      </w:tr>
      <w:tr w:rsidR="004819EA" w:rsidRPr="004819EA" w14:paraId="5F356E7B" w14:textId="77777777" w:rsidTr="004819EA">
        <w:tc>
          <w:tcPr>
            <w:tcW w:w="47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3D68132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5727007A" w14:textId="2321CF91" w:rsidR="004819EA" w:rsidRPr="004819EA" w:rsidRDefault="004819EA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4819EA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421BDCA5" wp14:editId="2FE945A6">
                  <wp:extent cx="2857500" cy="1206500"/>
                  <wp:effectExtent l="0" t="0" r="0" b="0"/>
                  <wp:docPr id="1227608152" name="Picture 48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7608152" name="Picture 48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206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7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E4A33B2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4FADF24E" w14:textId="5FFABC34" w:rsidR="004819EA" w:rsidRPr="004819EA" w:rsidRDefault="004819EA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4819EA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41EC7B36" wp14:editId="284E540A">
                  <wp:extent cx="2857500" cy="1250950"/>
                  <wp:effectExtent l="0" t="0" r="0" b="6350"/>
                  <wp:docPr id="2057889766" name="Picture 47" descr="A group of papers with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7889766" name="Picture 47" descr="A group of papers with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250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DC3DDA" w14:textId="0A4C097A" w:rsidR="004819EA" w:rsidRDefault="004819EA" w:rsidP="004819EA">
      <w:pPr>
        <w:spacing w:line="240" w:lineRule="auto"/>
        <w:ind w:left="720"/>
        <w:rPr>
          <w:rFonts w:ascii="Calibri" w:eastAsia="Times New Roman" w:hAnsi="Calibri" w:cs="Calibri"/>
          <w:kern w:val="0"/>
          <w:lang w:eastAsia="en-CA"/>
          <w14:ligatures w14:val="none"/>
        </w:rPr>
      </w:pPr>
      <w:r w:rsidRPr="004819EA">
        <w:rPr>
          <w:rFonts w:ascii="Calibri" w:eastAsia="Times New Roman" w:hAnsi="Calibri" w:cs="Calibri"/>
          <w:kern w:val="0"/>
          <w:lang w:eastAsia="en-CA"/>
          <w14:ligatures w14:val="none"/>
        </w:rPr>
        <w:t> </w:t>
      </w:r>
    </w:p>
    <w:p w14:paraId="22144884" w14:textId="77777777" w:rsidR="004819EA" w:rsidRDefault="004819EA">
      <w:pPr>
        <w:rPr>
          <w:rFonts w:ascii="Calibri" w:eastAsia="Times New Roman" w:hAnsi="Calibri" w:cs="Calibri"/>
          <w:kern w:val="0"/>
          <w:lang w:eastAsia="en-CA"/>
          <w14:ligatures w14:val="none"/>
        </w:rPr>
      </w:pPr>
      <w:r>
        <w:rPr>
          <w:rFonts w:ascii="Calibri" w:eastAsia="Times New Roman" w:hAnsi="Calibri" w:cs="Calibri"/>
          <w:kern w:val="0"/>
          <w:lang w:eastAsia="en-CA"/>
          <w14:ligatures w14:val="none"/>
        </w:rPr>
        <w:br w:type="page"/>
      </w:r>
    </w:p>
    <w:p w14:paraId="05B4F5F2" w14:textId="77777777" w:rsidR="004819EA" w:rsidRDefault="004819EA" w:rsidP="004819EA">
      <w:pPr>
        <w:spacing w:line="240" w:lineRule="auto"/>
        <w:ind w:left="720"/>
        <w:rPr>
          <w:rFonts w:ascii="Calibri" w:eastAsia="Times New Roman" w:hAnsi="Calibri" w:cs="Calibri"/>
          <w:kern w:val="0"/>
          <w:lang w:eastAsia="en-CA"/>
          <w14:ligatures w14:val="none"/>
        </w:rPr>
      </w:pPr>
    </w:p>
    <w:p w14:paraId="40D5FC6F" w14:textId="3AE12C8B" w:rsidR="004819EA" w:rsidRPr="004819EA" w:rsidRDefault="00120879" w:rsidP="004819EA">
      <w:pPr>
        <w:spacing w:line="240" w:lineRule="auto"/>
        <w:ind w:left="720"/>
        <w:rPr>
          <w:rFonts w:ascii="Calibri" w:eastAsia="Times New Roman" w:hAnsi="Calibri" w:cs="Calibri"/>
          <w:kern w:val="0"/>
          <w:lang w:eastAsia="en-CA"/>
          <w14:ligatures w14:val="none"/>
        </w:rPr>
      </w:pPr>
      <w:r>
        <w:rPr>
          <w:rFonts w:ascii="Calibri" w:eastAsia="Times New Roman" w:hAnsi="Calibri" w:cs="Calibri"/>
          <w:kern w:val="0"/>
          <w:lang w:eastAsia="en-CA"/>
          <w14:ligatures w14:val="none"/>
        </w:rPr>
        <w:t xml:space="preserve">Start New Letter / From Resume / Questions </w:t>
      </w:r>
    </w:p>
    <w:tbl>
      <w:tblPr>
        <w:tblW w:w="0" w:type="auto"/>
        <w:tblInd w:w="72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4771"/>
        <w:gridCol w:w="4620"/>
      </w:tblGrid>
      <w:tr w:rsidR="004819EA" w:rsidRPr="004819EA" w14:paraId="13A7E4E8" w14:textId="77777777" w:rsidTr="004819EA">
        <w:tc>
          <w:tcPr>
            <w:tcW w:w="477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F3D8D84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576AD911" w14:textId="2B29D19F" w:rsidR="004819EA" w:rsidRPr="004819EA" w:rsidRDefault="004819EA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4819EA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283F9538" wp14:editId="3C80903A">
                  <wp:extent cx="2781300" cy="2895600"/>
                  <wp:effectExtent l="0" t="0" r="0" b="0"/>
                  <wp:docPr id="1775801378" name="Picture 46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75801378" name="Picture 46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81300" cy="2895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9165265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2863B1C7" w14:textId="0B682704" w:rsidR="004819EA" w:rsidRPr="004819EA" w:rsidRDefault="004819EA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4819EA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2A4C4D94" wp14:editId="6589AD5E">
                  <wp:extent cx="2857500" cy="2857500"/>
                  <wp:effectExtent l="0" t="0" r="0" b="0"/>
                  <wp:docPr id="1114745838" name="Picture 45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4745838" name="Picture 45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2857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19EA" w:rsidRPr="004819EA" w14:paraId="061400BF" w14:textId="77777777" w:rsidTr="004819EA">
        <w:tc>
          <w:tcPr>
            <w:tcW w:w="477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B0541F1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03BF9418" w14:textId="7037CFCD" w:rsidR="004819EA" w:rsidRPr="004819EA" w:rsidRDefault="004819EA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4819EA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4C48DE23" wp14:editId="2ACF15F2">
                  <wp:extent cx="2857500" cy="2857500"/>
                  <wp:effectExtent l="0" t="0" r="0" b="0"/>
                  <wp:docPr id="54891270" name="Picture 44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891270" name="Picture 44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2857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7A11284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29503BD4" w14:textId="1D9C51AC" w:rsidR="004819EA" w:rsidRPr="004819EA" w:rsidRDefault="004819EA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4819EA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227EC779" wp14:editId="725B1204">
                  <wp:extent cx="2857500" cy="2857500"/>
                  <wp:effectExtent l="0" t="0" r="0" b="0"/>
                  <wp:docPr id="2053659880" name="Picture 43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3659880" name="Picture 43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2857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19EA" w:rsidRPr="004819EA" w14:paraId="400BE020" w14:textId="77777777" w:rsidTr="004819EA">
        <w:tc>
          <w:tcPr>
            <w:tcW w:w="477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86D52DD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2510B9F5" w14:textId="31CC0D95" w:rsidR="004819EA" w:rsidRPr="004819EA" w:rsidRDefault="004819EA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4819EA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74B72FDD" wp14:editId="34A9D4F2">
                  <wp:extent cx="2857500" cy="2857500"/>
                  <wp:effectExtent l="0" t="0" r="0" b="0"/>
                  <wp:docPr id="206115983" name="Picture 42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115983" name="Picture 42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2857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DBAC566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513381EA" w14:textId="6CA4DA1F" w:rsidR="004819EA" w:rsidRPr="004819EA" w:rsidRDefault="004819EA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4819EA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32B4395B" wp14:editId="1C31918F">
                  <wp:extent cx="2857500" cy="2857500"/>
                  <wp:effectExtent l="0" t="0" r="0" b="0"/>
                  <wp:docPr id="1395010554" name="Picture 41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5010554" name="Picture 41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2857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19EA" w:rsidRPr="004819EA" w14:paraId="5EF20296" w14:textId="77777777" w:rsidTr="004819EA">
        <w:tc>
          <w:tcPr>
            <w:tcW w:w="477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2A1F79B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3AA4AFD4" w14:textId="256EDD08" w:rsidR="004819EA" w:rsidRPr="004819EA" w:rsidRDefault="004819EA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4819EA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47092C81" wp14:editId="03B0441C">
                  <wp:extent cx="2857500" cy="2857500"/>
                  <wp:effectExtent l="0" t="0" r="0" b="0"/>
                  <wp:docPr id="1876341008" name="Picture 40" descr="A screenshot of a web pag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6341008" name="Picture 40" descr="A screenshot of a web pag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2857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AFA2C89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4A8B596A" w14:textId="4BA0DC7B" w:rsidR="004819EA" w:rsidRPr="004819EA" w:rsidRDefault="004819EA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4819EA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45FD1F8A" wp14:editId="4C0F5803">
                  <wp:extent cx="2857500" cy="2857500"/>
                  <wp:effectExtent l="0" t="0" r="0" b="0"/>
                  <wp:docPr id="1452640380" name="Picture 39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2640380" name="Picture 39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2857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25F040" w14:textId="77777777" w:rsidR="004819EA" w:rsidRDefault="004819EA">
      <w:r>
        <w:br w:type="page"/>
      </w:r>
    </w:p>
    <w:tbl>
      <w:tblPr>
        <w:tblW w:w="0" w:type="auto"/>
        <w:tblInd w:w="72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4771"/>
        <w:gridCol w:w="4620"/>
      </w:tblGrid>
      <w:tr w:rsidR="005135E8" w:rsidRPr="004819EA" w14:paraId="78FFC697" w14:textId="77777777" w:rsidTr="004819EA">
        <w:tc>
          <w:tcPr>
            <w:tcW w:w="477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EC98BBE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3502C3B4" w14:textId="5AE7347D" w:rsidR="004819EA" w:rsidRPr="004819EA" w:rsidRDefault="004819EA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4819EA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1AAFC056" wp14:editId="2D08F798">
                  <wp:extent cx="2857500" cy="2857500"/>
                  <wp:effectExtent l="0" t="0" r="0" b="0"/>
                  <wp:docPr id="1427636410" name="Picture 38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7636410" name="Picture 38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2857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61A9566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04E24F10" w14:textId="7F42B71E" w:rsidR="004819EA" w:rsidRPr="004819EA" w:rsidRDefault="004819EA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4819EA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6372567E" wp14:editId="239BDA0D">
                  <wp:extent cx="2857500" cy="2857500"/>
                  <wp:effectExtent l="0" t="0" r="0" b="0"/>
                  <wp:docPr id="459791123" name="Picture 37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9791123" name="Picture 37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2857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35E8" w:rsidRPr="004819EA" w14:paraId="68BB3107" w14:textId="77777777" w:rsidTr="004819EA">
        <w:tc>
          <w:tcPr>
            <w:tcW w:w="477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7728E63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763FE2AA" w14:textId="77777777" w:rsidR="004819EA" w:rsidRDefault="004819EA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4819EA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346D02E8" wp14:editId="081EE09F">
                  <wp:extent cx="2857500" cy="2857500"/>
                  <wp:effectExtent l="0" t="0" r="0" b="0"/>
                  <wp:docPr id="212747906" name="Picture 36" descr="A screenshot of a login pag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747906" name="Picture 36" descr="A screenshot of a login pag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2857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21E2F99" w14:textId="77777777" w:rsidR="005135E8" w:rsidRDefault="005135E8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</w:p>
          <w:p w14:paraId="1D2E2ED4" w14:textId="77777777" w:rsidR="005135E8" w:rsidRDefault="005135E8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</w:p>
          <w:p w14:paraId="676C2826" w14:textId="77777777" w:rsidR="005135E8" w:rsidRDefault="005135E8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</w:p>
          <w:p w14:paraId="1C38B617" w14:textId="77777777" w:rsidR="005135E8" w:rsidRDefault="005135E8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</w:p>
          <w:p w14:paraId="2A8924B8" w14:textId="77777777" w:rsidR="005135E8" w:rsidRDefault="005135E8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</w:p>
          <w:p w14:paraId="783CA0F8" w14:textId="77777777" w:rsidR="005135E8" w:rsidRDefault="005135E8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</w:p>
          <w:p w14:paraId="787AD506" w14:textId="77777777" w:rsidR="005135E8" w:rsidRDefault="005135E8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</w:p>
          <w:p w14:paraId="335A1CA0" w14:textId="77777777" w:rsidR="005135E8" w:rsidRDefault="005135E8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</w:p>
          <w:p w14:paraId="2B42190D" w14:textId="77777777" w:rsidR="005135E8" w:rsidRDefault="005135E8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</w:p>
          <w:p w14:paraId="096AA26A" w14:textId="77777777" w:rsidR="005135E8" w:rsidRDefault="005135E8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</w:p>
          <w:p w14:paraId="2F8D0224" w14:textId="77777777" w:rsidR="005135E8" w:rsidRDefault="005135E8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</w:p>
          <w:p w14:paraId="13DC050E" w14:textId="77777777" w:rsidR="005135E8" w:rsidRDefault="005135E8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</w:p>
          <w:p w14:paraId="660FF9E7" w14:textId="77777777" w:rsidR="005135E8" w:rsidRDefault="005135E8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</w:p>
          <w:p w14:paraId="3E34C056" w14:textId="77777777" w:rsidR="005135E8" w:rsidRDefault="005135E8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</w:p>
          <w:p w14:paraId="4C1E7D45" w14:textId="77777777" w:rsidR="005135E8" w:rsidRDefault="005135E8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</w:p>
          <w:p w14:paraId="50CD256F" w14:textId="1694F1F9" w:rsidR="005135E8" w:rsidRPr="004819EA" w:rsidRDefault="005135E8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</w:p>
        </w:tc>
        <w:tc>
          <w:tcPr>
            <w:tcW w:w="462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921F960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5768C0D9" w14:textId="1C87E910" w:rsidR="004819EA" w:rsidRPr="004819EA" w:rsidRDefault="004819EA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4819EA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55153DAB" wp14:editId="71B35709">
                  <wp:extent cx="2857500" cy="4108450"/>
                  <wp:effectExtent l="0" t="0" r="0" b="6350"/>
                  <wp:docPr id="1048551463" name="Picture 35" descr="A screenshot of a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8551463" name="Picture 35" descr="A screenshot of a emai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4108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35E8" w:rsidRPr="004819EA" w14:paraId="0DE36A58" w14:textId="77777777" w:rsidTr="004819EA">
        <w:tc>
          <w:tcPr>
            <w:tcW w:w="477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054BE78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7E1BF521" w14:textId="5A1CBD3A" w:rsidR="004819EA" w:rsidRPr="004819EA" w:rsidRDefault="004819EA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4819EA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2AEBBC96" wp14:editId="21631899">
                  <wp:extent cx="2857500" cy="4305300"/>
                  <wp:effectExtent l="0" t="0" r="0" b="0"/>
                  <wp:docPr id="803220813" name="Picture 34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3220813" name="Picture 34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430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197F6CA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lang w:eastAsia="en-CA"/>
                <w14:ligatures w14:val="none"/>
              </w:rPr>
              <w:t> </w:t>
            </w:r>
          </w:p>
        </w:tc>
      </w:tr>
      <w:tr w:rsidR="005135E8" w:rsidRPr="004819EA" w14:paraId="1A00E26E" w14:textId="77777777" w:rsidTr="004819EA">
        <w:tc>
          <w:tcPr>
            <w:tcW w:w="477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87365F8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2E1BB72F" w14:textId="00729544" w:rsidR="004819EA" w:rsidRPr="004819EA" w:rsidRDefault="004819EA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4819EA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30AE9CD0" wp14:editId="02C6D842">
                  <wp:extent cx="2857500" cy="4305300"/>
                  <wp:effectExtent l="0" t="0" r="0" b="0"/>
                  <wp:docPr id="291752737" name="Picture 33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1752737" name="Picture 33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430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84F429D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13BB7840" w14:textId="0BCF9274" w:rsidR="004819EA" w:rsidRPr="004819EA" w:rsidRDefault="004819EA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4819EA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35C294A1" wp14:editId="09A46517">
                  <wp:extent cx="2857500" cy="4305300"/>
                  <wp:effectExtent l="0" t="0" r="0" b="0"/>
                  <wp:docPr id="994804991" name="Picture 32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4804991" name="Picture 32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430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59B6" w:rsidRPr="004819EA" w14:paraId="135CEE09" w14:textId="77777777" w:rsidTr="004819EA">
        <w:tc>
          <w:tcPr>
            <w:tcW w:w="477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58C0F245" w14:textId="77777777" w:rsidR="008859B6" w:rsidRPr="004819EA" w:rsidRDefault="008859B6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462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7D1B1761" w14:textId="77777777" w:rsidR="008859B6" w:rsidRPr="004819EA" w:rsidRDefault="008859B6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5135E8" w:rsidRPr="004819EA" w14:paraId="4002E113" w14:textId="77777777" w:rsidTr="004819EA">
        <w:tc>
          <w:tcPr>
            <w:tcW w:w="477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EFB4BC3" w14:textId="77777777" w:rsidR="004819EA" w:rsidRP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79963B59" w14:textId="0D533BC4" w:rsidR="004819EA" w:rsidRPr="004819EA" w:rsidRDefault="004819EA" w:rsidP="004819E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4819EA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04CCBFC1" wp14:editId="0E951DC9">
                  <wp:extent cx="2857500" cy="4305300"/>
                  <wp:effectExtent l="0" t="0" r="0" b="0"/>
                  <wp:docPr id="2080112665" name="Picture 31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0112665" name="Picture 31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430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E3E5204" w14:textId="77777777" w:rsidR="004819EA" w:rsidRDefault="004819EA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CA"/>
                <w14:ligatures w14:val="none"/>
              </w:rPr>
            </w:pPr>
            <w:r w:rsidRPr="004819EA">
              <w:rPr>
                <w:rFonts w:ascii="Calibri" w:eastAsia="Times New Roman" w:hAnsi="Calibri" w:cs="Calibri"/>
                <w:kern w:val="0"/>
                <w:lang w:eastAsia="en-CA"/>
                <w14:ligatures w14:val="none"/>
              </w:rPr>
              <w:t> </w:t>
            </w:r>
          </w:p>
          <w:p w14:paraId="136FB86D" w14:textId="550A5F91" w:rsidR="005135E8" w:rsidRPr="004819EA" w:rsidRDefault="005135E8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CA"/>
                <w14:ligatures w14:val="none"/>
              </w:rPr>
            </w:pPr>
            <w:r w:rsidRPr="005135E8">
              <w:rPr>
                <w:rFonts w:ascii="Calibri" w:eastAsia="Times New Roman" w:hAnsi="Calibri" w:cs="Calibri"/>
                <w:kern w:val="0"/>
                <w:lang w:eastAsia="en-CA"/>
                <w14:ligatures w14:val="none"/>
              </w:rPr>
              <w:drawing>
                <wp:inline distT="0" distB="0" distL="0" distR="0" wp14:anchorId="0A01302B" wp14:editId="6AA1AA13">
                  <wp:extent cx="2762250" cy="4163323"/>
                  <wp:effectExtent l="0" t="0" r="0" b="8890"/>
                  <wp:docPr id="95016923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0169238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9356" cy="41740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35E8" w:rsidRPr="004819EA" w14:paraId="5353A580" w14:textId="77777777" w:rsidTr="004819EA">
        <w:tc>
          <w:tcPr>
            <w:tcW w:w="477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15DA5BD3" w14:textId="0ACBCCCF" w:rsidR="005135E8" w:rsidRPr="004819EA" w:rsidRDefault="005135E8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5135E8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drawing>
                <wp:inline distT="0" distB="0" distL="0" distR="0" wp14:anchorId="477CE8FB" wp14:editId="0BF02F14">
                  <wp:extent cx="2857500" cy="4306887"/>
                  <wp:effectExtent l="0" t="0" r="0" b="0"/>
                  <wp:docPr id="46336650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3366506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2583" cy="43296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750170DC" w14:textId="69137F71" w:rsidR="005135E8" w:rsidRPr="004819EA" w:rsidRDefault="005135E8" w:rsidP="004819EA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CA"/>
                <w14:ligatures w14:val="none"/>
              </w:rPr>
            </w:pPr>
          </w:p>
        </w:tc>
      </w:tr>
    </w:tbl>
    <w:p w14:paraId="504AF328" w14:textId="77777777" w:rsidR="00DD6C40" w:rsidRPr="007B1C36" w:rsidRDefault="00DD6C40" w:rsidP="004819EA"/>
    <w:sectPr w:rsidR="00DD6C40" w:rsidRPr="007B1C36" w:rsidSect="007B1C36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162699"/>
    <w:multiLevelType w:val="multilevel"/>
    <w:tmpl w:val="09AA11C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3.0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0"/>
      <w:lvlJc w:val="left"/>
      <w:pPr>
        <w:ind w:left="1440" w:hanging="360"/>
      </w:pPr>
      <w:rPr>
        <w:rFonts w:hint="default"/>
      </w:rPr>
    </w:lvl>
    <w:lvl w:ilvl="4">
      <w:start w:val="1"/>
      <w:numFmt w:val="bullet"/>
      <w:lvlText w:val="-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-"/>
      <w:lvlJc w:val="left"/>
      <w:pPr>
        <w:ind w:left="2160" w:hanging="360"/>
      </w:pPr>
      <w:rPr>
        <w:rFonts w:ascii="Courier New" w:hAnsi="Courier New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161D8C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7633350"/>
    <w:multiLevelType w:val="multilevel"/>
    <w:tmpl w:val="703AFF3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" w15:restartNumberingAfterBreak="0">
    <w:nsid w:val="5BA04A82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61F665BB"/>
    <w:multiLevelType w:val="multilevel"/>
    <w:tmpl w:val="E866243E"/>
    <w:lvl w:ilvl="0">
      <w:start w:val="2"/>
      <w:numFmt w:val="decimal"/>
      <w:lvlText w:val="%1.0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1440"/>
      </w:pPr>
      <w:rPr>
        <w:rFonts w:hint="default"/>
      </w:rPr>
    </w:lvl>
  </w:abstractNum>
  <w:abstractNum w:abstractNumId="5" w15:restartNumberingAfterBreak="0">
    <w:nsid w:val="625F1FA5"/>
    <w:multiLevelType w:val="multilevel"/>
    <w:tmpl w:val="839EA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34714632">
    <w:abstractNumId w:val="2"/>
  </w:num>
  <w:num w:numId="2" w16cid:durableId="1786608647">
    <w:abstractNumId w:val="3"/>
  </w:num>
  <w:num w:numId="3" w16cid:durableId="1504668248">
    <w:abstractNumId w:val="4"/>
  </w:num>
  <w:num w:numId="4" w16cid:durableId="961156318">
    <w:abstractNumId w:val="5"/>
    <w:lvlOverride w:ilvl="1">
      <w:startOverride w:val="1"/>
    </w:lvlOverride>
  </w:num>
  <w:num w:numId="5" w16cid:durableId="109707743">
    <w:abstractNumId w:val="5"/>
    <w:lvlOverride w:ilvl="1"/>
    <w:lvlOverride w:ilvl="2">
      <w:startOverride w:val="1"/>
    </w:lvlOverride>
  </w:num>
  <w:num w:numId="6" w16cid:durableId="270819266">
    <w:abstractNumId w:val="5"/>
    <w:lvlOverride w:ilvl="1">
      <w:startOverride w:val="6"/>
    </w:lvlOverride>
  </w:num>
  <w:num w:numId="7" w16cid:durableId="469321439">
    <w:abstractNumId w:val="5"/>
    <w:lvlOverride w:ilvl="1">
      <w:startOverride w:val="7"/>
    </w:lvlOverride>
  </w:num>
  <w:num w:numId="8" w16cid:durableId="721946954">
    <w:abstractNumId w:val="5"/>
    <w:lvlOverride w:ilvl="1">
      <w:startOverride w:val="8"/>
    </w:lvlOverride>
  </w:num>
  <w:num w:numId="9" w16cid:durableId="465124236">
    <w:abstractNumId w:val="5"/>
    <w:lvlOverride w:ilvl="1">
      <w:startOverride w:val="9"/>
    </w:lvlOverride>
  </w:num>
  <w:num w:numId="10" w16cid:durableId="841510449">
    <w:abstractNumId w:val="5"/>
    <w:lvlOverride w:ilvl="1">
      <w:startOverride w:val="1"/>
    </w:lvlOverride>
  </w:num>
  <w:num w:numId="11" w16cid:durableId="1790706734">
    <w:abstractNumId w:val="5"/>
    <w:lvlOverride w:ilvl="1">
      <w:startOverride w:val="2"/>
    </w:lvlOverride>
  </w:num>
  <w:num w:numId="12" w16cid:durableId="595603476">
    <w:abstractNumId w:val="5"/>
    <w:lvlOverride w:ilvl="1">
      <w:startOverride w:val="3"/>
    </w:lvlOverride>
  </w:num>
  <w:num w:numId="13" w16cid:durableId="1128621683">
    <w:abstractNumId w:val="1"/>
  </w:num>
  <w:num w:numId="14" w16cid:durableId="21427226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wM7M0Nja0MDY2N7JQ0lEKTi0uzszPAykwrAUA4vRZOCwAAAA="/>
  </w:docVars>
  <w:rsids>
    <w:rsidRoot w:val="00046C21"/>
    <w:rsid w:val="00046C21"/>
    <w:rsid w:val="000732B1"/>
    <w:rsid w:val="000E39D7"/>
    <w:rsid w:val="00120879"/>
    <w:rsid w:val="001C7649"/>
    <w:rsid w:val="00360D24"/>
    <w:rsid w:val="004819EA"/>
    <w:rsid w:val="0049093E"/>
    <w:rsid w:val="005135E8"/>
    <w:rsid w:val="007B1C36"/>
    <w:rsid w:val="008859B6"/>
    <w:rsid w:val="00940EAB"/>
    <w:rsid w:val="00977C86"/>
    <w:rsid w:val="00A46887"/>
    <w:rsid w:val="00BB178E"/>
    <w:rsid w:val="00DD6C40"/>
    <w:rsid w:val="00E361D3"/>
    <w:rsid w:val="00EB4CA0"/>
    <w:rsid w:val="00F71E13"/>
    <w:rsid w:val="00F82A0C"/>
    <w:rsid w:val="00FD4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88B45"/>
  <w15:chartTrackingRefBased/>
  <w15:docId w15:val="{EFE101D3-C70F-4D86-855D-AB57B5128B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0879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6C2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46C2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46C21"/>
    <w:pPr>
      <w:ind w:left="720"/>
      <w:contextualSpacing/>
    </w:pPr>
  </w:style>
  <w:style w:type="table" w:styleId="TableGrid">
    <w:name w:val="Table Grid"/>
    <w:basedOn w:val="TableNormal"/>
    <w:uiPriority w:val="39"/>
    <w:rsid w:val="00046C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B1C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03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47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19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94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22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91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28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4921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6374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jpeg"/><Relationship Id="rId26" Type="http://schemas.openxmlformats.org/officeDocument/2006/relationships/image" Target="media/image22.jpeg"/><Relationship Id="rId3" Type="http://schemas.openxmlformats.org/officeDocument/2006/relationships/settings" Target="settings.xml"/><Relationship Id="rId21" Type="http://schemas.openxmlformats.org/officeDocument/2006/relationships/image" Target="media/image17.jpeg"/><Relationship Id="rId34" Type="http://schemas.openxmlformats.org/officeDocument/2006/relationships/theme" Target="theme/theme1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17" Type="http://schemas.openxmlformats.org/officeDocument/2006/relationships/image" Target="media/image13.jpeg"/><Relationship Id="rId25" Type="http://schemas.openxmlformats.org/officeDocument/2006/relationships/image" Target="media/image21.jpe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jpeg"/><Relationship Id="rId29" Type="http://schemas.openxmlformats.org/officeDocument/2006/relationships/image" Target="media/image25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24" Type="http://schemas.openxmlformats.org/officeDocument/2006/relationships/image" Target="media/image20.jpeg"/><Relationship Id="rId32" Type="http://schemas.openxmlformats.org/officeDocument/2006/relationships/image" Target="media/image28.pn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23" Type="http://schemas.openxmlformats.org/officeDocument/2006/relationships/image" Target="media/image19.jpeg"/><Relationship Id="rId28" Type="http://schemas.openxmlformats.org/officeDocument/2006/relationships/image" Target="media/image24.jpeg"/><Relationship Id="rId10" Type="http://schemas.openxmlformats.org/officeDocument/2006/relationships/image" Target="media/image6.png"/><Relationship Id="rId19" Type="http://schemas.openxmlformats.org/officeDocument/2006/relationships/image" Target="media/image15.jpe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png"/><Relationship Id="rId22" Type="http://schemas.openxmlformats.org/officeDocument/2006/relationships/image" Target="media/image18.jpeg"/><Relationship Id="rId27" Type="http://schemas.openxmlformats.org/officeDocument/2006/relationships/image" Target="media/image23.jpeg"/><Relationship Id="rId30" Type="http://schemas.openxmlformats.org/officeDocument/2006/relationships/image" Target="media/image26.jpeg"/><Relationship Id="rId8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Cloghesy</dc:creator>
  <cp:keywords/>
  <dc:description/>
  <cp:lastModifiedBy>John Cloghesy</cp:lastModifiedBy>
  <cp:revision>2</cp:revision>
  <cp:lastPrinted>2023-09-25T19:38:00Z</cp:lastPrinted>
  <dcterms:created xsi:type="dcterms:W3CDTF">2023-09-25T19:43:00Z</dcterms:created>
  <dcterms:modified xsi:type="dcterms:W3CDTF">2023-09-25T19:43:00Z</dcterms:modified>
</cp:coreProperties>
</file>